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3</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_GB2312" w:hAnsi="Times New Roman" w:eastAsia="仿宋_GB2312" w:cs="Times New Roman"/>
                <w:sz w:val="20"/>
                <w:lang w:eastAsia="zh-CN"/>
              </w:rPr>
              <w:t>C1188320000</w:t>
            </w:r>
            <w:r>
              <w:rPr>
                <w:rFonts w:hint="eastAsia" w:ascii="仿宋_GB2312" w:eastAsia="仿宋_GB2312" w:cs="Times New Roman"/>
                <w:sz w:val="20"/>
                <w:lang w:val="en-US" w:eastAsia="zh-CN"/>
              </w:rPr>
              <w:t>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19,22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0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5</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７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281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9,848.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952,105.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22,459,672.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44"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7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76</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22</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w:t>
      </w:r>
      <w:r>
        <w:rPr>
          <w:rFonts w:hint="eastAsia" w:ascii="仿宋" w:hAnsi="仿宋" w:eastAsia="仿宋"/>
          <w:szCs w:val="21"/>
          <w:shd w:val="clear" w:color="auto" w:fill="FFFFFF"/>
          <w:lang w:val="en-US" w:eastAsia="zh-CN"/>
        </w:rPr>
        <w:t>27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6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22,634,591.9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22,634,591.9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22,634,591.9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560.6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0.2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22,636,152.8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75,402,794.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0.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9,473,987.7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8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12,638,027.6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1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403,908,078.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lang w:val="en-US" w:eastAsia="zh-CN"/>
              </w:rPr>
              <w:t>16铜旅01</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4,008,98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开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2,842,3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jc w:val="left"/>
              <w:rPr>
                <w:rFonts w:hint="eastAsia" w:ascii="仿宋" w:hAnsi="仿宋" w:eastAsia="仿宋"/>
                <w:szCs w:val="21"/>
                <w:lang w:val="en-US" w:eastAsia="zh-CN"/>
              </w:rPr>
            </w:pPr>
            <w:r>
              <w:rPr>
                <w:rFonts w:hint="eastAsia" w:ascii="仿宋" w:hAnsi="仿宋" w:eastAsia="仿宋"/>
                <w:szCs w:val="21"/>
                <w:lang w:val="en-US" w:eastAsia="zh-CN"/>
              </w:rPr>
              <w:t>20南明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5,090,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投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3,902,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遵物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2,188,05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顺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9,978,9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旅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2,137,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六民债</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13,7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贵产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833,8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S20盘旅</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264,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 1,119,260,23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88</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eastAsia="zh-CN"/>
        </w:rPr>
      </w:pPr>
      <w:r>
        <w:t>查阅方式网站：http://www.gynsh.com咨询电话：0851-</w:t>
      </w:r>
      <w:r>
        <w:rPr>
          <w:rFonts w:hint="eastAsia"/>
          <w:lang w:eastAsia="zh-CN"/>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Jwb+CnK8CZ4gfnL3g2PSizmJn8=" w:salt="8SNj7pDFpDeOvZZAUXwAE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DE01187"/>
    <w:rsid w:val="109E69E3"/>
    <w:rsid w:val="14A17047"/>
    <w:rsid w:val="14E74041"/>
    <w:rsid w:val="153D2966"/>
    <w:rsid w:val="188B46A5"/>
    <w:rsid w:val="1C311D75"/>
    <w:rsid w:val="21AF53C4"/>
    <w:rsid w:val="2AA204DB"/>
    <w:rsid w:val="38721494"/>
    <w:rsid w:val="394F4B22"/>
    <w:rsid w:val="3F524561"/>
    <w:rsid w:val="4218718A"/>
    <w:rsid w:val="46776F3C"/>
    <w:rsid w:val="4D1108E2"/>
    <w:rsid w:val="4EE378EB"/>
    <w:rsid w:val="57FE5038"/>
    <w:rsid w:val="58DF7C14"/>
    <w:rsid w:val="5E660FCE"/>
    <w:rsid w:val="64F431AF"/>
    <w:rsid w:val="673B4350"/>
    <w:rsid w:val="67855A67"/>
    <w:rsid w:val="67DF73FA"/>
    <w:rsid w:val="692A41F0"/>
    <w:rsid w:val="6C113EB3"/>
    <w:rsid w:val="6C7928C7"/>
    <w:rsid w:val="705B15C4"/>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115.16.31.83\&#22806;&#21253;&#32452;&#20849;&#20139;&#30424;\&#36149;&#38451;&#20892;&#21830;&#34892;2021&#19968;&#23395;&#25253;\&#32452;&#21512;&#20928;&#20540;&#20449;&#24687;&#34920;_&#31319;&#36149;&#38451;&#20892;&#21830;&#34892;&#26032;&#23458;7&#26399;-&#22806;&#21253;EDD_20210101_202103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115.16.31.83\&#22806;&#21253;&#32452;&#20849;&#20139;&#30424;\&#36149;&#38451;&#20892;&#21830;&#34892;2021&#19968;&#23395;&#25253;\&#32452;&#21512;&#20928;&#20540;&#20449;&#24687;&#34920;_&#31319;&#36149;&#38451;&#20892;&#21830;&#34892;&#26032;&#23458;7&#26399;-&#22806;&#21253;EDD_20210101_202103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7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7期-外包EDD_20210101_20210331.xls]Sheet1'!$B$1:$B$90</c:f>
              <c:numCache>
                <c:formatCode>General</c:formatCode>
                <c:ptCount val="90"/>
                <c:pt idx="0">
                  <c:v>1.0108</c:v>
                </c:pt>
                <c:pt idx="1">
                  <c:v>1.0108</c:v>
                </c:pt>
                <c:pt idx="2">
                  <c:v>1.0108</c:v>
                </c:pt>
                <c:pt idx="3">
                  <c:v>1.0115</c:v>
                </c:pt>
                <c:pt idx="4">
                  <c:v>1.0116</c:v>
                </c:pt>
                <c:pt idx="5">
                  <c:v>1.0118</c:v>
                </c:pt>
                <c:pt idx="6">
                  <c:v>1.012</c:v>
                </c:pt>
                <c:pt idx="7">
                  <c:v>1.0122</c:v>
                </c:pt>
                <c:pt idx="8">
                  <c:v>1.0122</c:v>
                </c:pt>
                <c:pt idx="9">
                  <c:v>1.0122</c:v>
                </c:pt>
                <c:pt idx="10">
                  <c:v>1.0128</c:v>
                </c:pt>
                <c:pt idx="11">
                  <c:v>1.013</c:v>
                </c:pt>
                <c:pt idx="12">
                  <c:v>1.0132</c:v>
                </c:pt>
                <c:pt idx="13">
                  <c:v>1.0133</c:v>
                </c:pt>
                <c:pt idx="14">
                  <c:v>1.0135</c:v>
                </c:pt>
                <c:pt idx="15">
                  <c:v>1.0135</c:v>
                </c:pt>
                <c:pt idx="16">
                  <c:v>1.0135</c:v>
                </c:pt>
                <c:pt idx="17">
                  <c:v>1.0141</c:v>
                </c:pt>
                <c:pt idx="18">
                  <c:v>1.0143</c:v>
                </c:pt>
                <c:pt idx="19">
                  <c:v>1.0145</c:v>
                </c:pt>
                <c:pt idx="20">
                  <c:v>1.0147</c:v>
                </c:pt>
                <c:pt idx="21">
                  <c:v>1.0148</c:v>
                </c:pt>
                <c:pt idx="22">
                  <c:v>1.0148</c:v>
                </c:pt>
                <c:pt idx="23">
                  <c:v>1.0148</c:v>
                </c:pt>
                <c:pt idx="24">
                  <c:v>1.0154</c:v>
                </c:pt>
                <c:pt idx="25">
                  <c:v>1.0156</c:v>
                </c:pt>
                <c:pt idx="26">
                  <c:v>1.0158</c:v>
                </c:pt>
                <c:pt idx="27">
                  <c:v>1.016</c:v>
                </c:pt>
                <c:pt idx="28">
                  <c:v>1.0162</c:v>
                </c:pt>
                <c:pt idx="29">
                  <c:v>1.0162</c:v>
                </c:pt>
                <c:pt idx="30">
                  <c:v>1.0165</c:v>
                </c:pt>
                <c:pt idx="31">
                  <c:v>1.0167</c:v>
                </c:pt>
                <c:pt idx="32">
                  <c:v>1.0169</c:v>
                </c:pt>
                <c:pt idx="33">
                  <c:v>1.0171</c:v>
                </c:pt>
                <c:pt idx="34">
                  <c:v>1.0173</c:v>
                </c:pt>
                <c:pt idx="35">
                  <c:v>1.0175</c:v>
                </c:pt>
                <c:pt idx="36">
                  <c:v>1.0175</c:v>
                </c:pt>
                <c:pt idx="37">
                  <c:v>1.0179</c:v>
                </c:pt>
                <c:pt idx="38">
                  <c:v>1.0181</c:v>
                </c:pt>
                <c:pt idx="39">
                  <c:v>1.0181</c:v>
                </c:pt>
                <c:pt idx="40">
                  <c:v>1.0183</c:v>
                </c:pt>
                <c:pt idx="41">
                  <c:v>1.0183</c:v>
                </c:pt>
                <c:pt idx="42">
                  <c:v>1.0183</c:v>
                </c:pt>
                <c:pt idx="43">
                  <c:v>1.0183</c:v>
                </c:pt>
                <c:pt idx="44">
                  <c:v>1.0183</c:v>
                </c:pt>
                <c:pt idx="45">
                  <c:v>1.0183</c:v>
                </c:pt>
                <c:pt idx="46">
                  <c:v>1.0183</c:v>
                </c:pt>
                <c:pt idx="47">
                  <c:v>1.0183</c:v>
                </c:pt>
                <c:pt idx="48">
                  <c:v>1.0197</c:v>
                </c:pt>
                <c:pt idx="49">
                  <c:v>1.0199</c:v>
                </c:pt>
                <c:pt idx="50">
                  <c:v>1.0199</c:v>
                </c:pt>
                <c:pt idx="51">
                  <c:v>1.0199</c:v>
                </c:pt>
                <c:pt idx="52">
                  <c:v>1.0205</c:v>
                </c:pt>
                <c:pt idx="53">
                  <c:v>1.0207</c:v>
                </c:pt>
                <c:pt idx="54">
                  <c:v>1.0209</c:v>
                </c:pt>
                <c:pt idx="55">
                  <c:v>1.0211</c:v>
                </c:pt>
                <c:pt idx="56">
                  <c:v>1.0212</c:v>
                </c:pt>
                <c:pt idx="57">
                  <c:v>1.0211</c:v>
                </c:pt>
                <c:pt idx="58">
                  <c:v>1.0215</c:v>
                </c:pt>
                <c:pt idx="59">
                  <c:v>1.0217</c:v>
                </c:pt>
                <c:pt idx="60">
                  <c:v>1.0219</c:v>
                </c:pt>
                <c:pt idx="61">
                  <c:v>1.0221</c:v>
                </c:pt>
                <c:pt idx="62">
                  <c:v>1.0223</c:v>
                </c:pt>
                <c:pt idx="63">
                  <c:v>1.0225</c:v>
                </c:pt>
                <c:pt idx="64">
                  <c:v>1.0225</c:v>
                </c:pt>
                <c:pt idx="65">
                  <c:v>1.0225</c:v>
                </c:pt>
                <c:pt idx="66">
                  <c:v>1.023</c:v>
                </c:pt>
                <c:pt idx="67">
                  <c:v>1.0232</c:v>
                </c:pt>
                <c:pt idx="68">
                  <c:v>1.0234</c:v>
                </c:pt>
                <c:pt idx="69">
                  <c:v>1.0236</c:v>
                </c:pt>
                <c:pt idx="70">
                  <c:v>1.0238</c:v>
                </c:pt>
                <c:pt idx="71">
                  <c:v>1.0238</c:v>
                </c:pt>
                <c:pt idx="72">
                  <c:v>1.0238</c:v>
                </c:pt>
                <c:pt idx="73">
                  <c:v>1.0244</c:v>
                </c:pt>
                <c:pt idx="74">
                  <c:v>1.0245</c:v>
                </c:pt>
                <c:pt idx="75">
                  <c:v>1.0247</c:v>
                </c:pt>
                <c:pt idx="76">
                  <c:v>1.0249</c:v>
                </c:pt>
                <c:pt idx="77">
                  <c:v>1.0251</c:v>
                </c:pt>
                <c:pt idx="78">
                  <c:v>1.0251</c:v>
                </c:pt>
                <c:pt idx="79">
                  <c:v>1.0251</c:v>
                </c:pt>
                <c:pt idx="80">
                  <c:v>1.0256</c:v>
                </c:pt>
                <c:pt idx="81">
                  <c:v>1.0258</c:v>
                </c:pt>
                <c:pt idx="82">
                  <c:v>1.026</c:v>
                </c:pt>
                <c:pt idx="83">
                  <c:v>1.0261</c:v>
                </c:pt>
                <c:pt idx="84">
                  <c:v>1.0263</c:v>
                </c:pt>
                <c:pt idx="85">
                  <c:v>1.0263</c:v>
                </c:pt>
                <c:pt idx="86">
                  <c:v>1.0263</c:v>
                </c:pt>
                <c:pt idx="87">
                  <c:v>1.0268</c:v>
                </c:pt>
                <c:pt idx="88">
                  <c:v>1.027</c:v>
                </c:pt>
                <c:pt idx="89">
                  <c:v>1.027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7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7期-外包EDD_20210101_20210331.xls]Sheet1'!$C$1:$C$90</c:f>
              <c:numCache>
                <c:formatCode>0.00%</c:formatCode>
                <c:ptCount val="90"/>
                <c:pt idx="0">
                  <c:v>0</c:v>
                </c:pt>
                <c:pt idx="1">
                  <c:v>0</c:v>
                </c:pt>
                <c:pt idx="2">
                  <c:v>0</c:v>
                </c:pt>
                <c:pt idx="3">
                  <c:v>0.000692520775623429</c:v>
                </c:pt>
                <c:pt idx="4">
                  <c:v>0.000791452314998109</c:v>
                </c:pt>
                <c:pt idx="5">
                  <c:v>0.000989315393747692</c:v>
                </c:pt>
                <c:pt idx="6">
                  <c:v>0.00118717847249705</c:v>
                </c:pt>
                <c:pt idx="7">
                  <c:v>0.00138504155124664</c:v>
                </c:pt>
                <c:pt idx="8">
                  <c:v>0.00138504155124664</c:v>
                </c:pt>
                <c:pt idx="9">
                  <c:v>0.00138504155124664</c:v>
                </c:pt>
                <c:pt idx="10">
                  <c:v>0.00197863078749516</c:v>
                </c:pt>
                <c:pt idx="11">
                  <c:v>0.00217649386624452</c:v>
                </c:pt>
                <c:pt idx="12">
                  <c:v>0.00237435694499433</c:v>
                </c:pt>
                <c:pt idx="13">
                  <c:v>0.00247328848436901</c:v>
                </c:pt>
                <c:pt idx="14">
                  <c:v>0.00267115156311837</c:v>
                </c:pt>
                <c:pt idx="15">
                  <c:v>0.00267115156311837</c:v>
                </c:pt>
                <c:pt idx="16">
                  <c:v>0.00267115156311837</c:v>
                </c:pt>
                <c:pt idx="17">
                  <c:v>0.00326474079936689</c:v>
                </c:pt>
                <c:pt idx="18">
                  <c:v>0.00346260387811648</c:v>
                </c:pt>
                <c:pt idx="19">
                  <c:v>0.00366046695686584</c:v>
                </c:pt>
                <c:pt idx="20">
                  <c:v>0.00385833003561542</c:v>
                </c:pt>
                <c:pt idx="21">
                  <c:v>0.0039572615749901</c:v>
                </c:pt>
                <c:pt idx="22">
                  <c:v>0.0039572615749901</c:v>
                </c:pt>
                <c:pt idx="23">
                  <c:v>0.0039572615749901</c:v>
                </c:pt>
                <c:pt idx="24">
                  <c:v>0.00455085081123885</c:v>
                </c:pt>
                <c:pt idx="25">
                  <c:v>0.00474871388998821</c:v>
                </c:pt>
                <c:pt idx="26">
                  <c:v>0.00494657696873779</c:v>
                </c:pt>
                <c:pt idx="27">
                  <c:v>0.00514444004748715</c:v>
                </c:pt>
                <c:pt idx="28">
                  <c:v>0.00534230312623674</c:v>
                </c:pt>
                <c:pt idx="29">
                  <c:v>0.00534230312623674</c:v>
                </c:pt>
                <c:pt idx="30">
                  <c:v>0.005639097744361</c:v>
                </c:pt>
                <c:pt idx="31">
                  <c:v>0.00583696082311036</c:v>
                </c:pt>
                <c:pt idx="32">
                  <c:v>0.00603482390185994</c:v>
                </c:pt>
                <c:pt idx="33">
                  <c:v>0.0062326869806093</c:v>
                </c:pt>
                <c:pt idx="34">
                  <c:v>0.00643055005935911</c:v>
                </c:pt>
                <c:pt idx="35">
                  <c:v>0.00662841313810847</c:v>
                </c:pt>
                <c:pt idx="36">
                  <c:v>0.00662841313810847</c:v>
                </c:pt>
                <c:pt idx="37">
                  <c:v>0.00702413929560763</c:v>
                </c:pt>
                <c:pt idx="38">
                  <c:v>0.00722200237435699</c:v>
                </c:pt>
                <c:pt idx="39">
                  <c:v>0.00722200237435699</c:v>
                </c:pt>
                <c:pt idx="40">
                  <c:v>0.00741986545310658</c:v>
                </c:pt>
                <c:pt idx="41">
                  <c:v>0.00741986545310658</c:v>
                </c:pt>
                <c:pt idx="42">
                  <c:v>0.00741986545310658</c:v>
                </c:pt>
                <c:pt idx="43">
                  <c:v>0.00741986545310658</c:v>
                </c:pt>
                <c:pt idx="44">
                  <c:v>0.00741986545310658</c:v>
                </c:pt>
                <c:pt idx="45">
                  <c:v>0.00741986545310658</c:v>
                </c:pt>
                <c:pt idx="46">
                  <c:v>0.00741986545310658</c:v>
                </c:pt>
                <c:pt idx="47">
                  <c:v>0.00741986545310658</c:v>
                </c:pt>
                <c:pt idx="48">
                  <c:v>0.00880490700435321</c:v>
                </c:pt>
                <c:pt idx="49">
                  <c:v>0.00900277008310257</c:v>
                </c:pt>
                <c:pt idx="50">
                  <c:v>0.00900277008310257</c:v>
                </c:pt>
                <c:pt idx="51">
                  <c:v>0.00900277008310257</c:v>
                </c:pt>
                <c:pt idx="52">
                  <c:v>0.0095963593193511</c:v>
                </c:pt>
                <c:pt idx="53">
                  <c:v>0.00979422239810046</c:v>
                </c:pt>
                <c:pt idx="54">
                  <c:v>0.00999208547685004</c:v>
                </c:pt>
                <c:pt idx="55">
                  <c:v>0.0101899485555994</c:v>
                </c:pt>
                <c:pt idx="56">
                  <c:v>0.0102888800949745</c:v>
                </c:pt>
                <c:pt idx="57">
                  <c:v>0.0101899485555994</c:v>
                </c:pt>
                <c:pt idx="58">
                  <c:v>0.0105856747130988</c:v>
                </c:pt>
                <c:pt idx="59">
                  <c:v>0.0107835377918482</c:v>
                </c:pt>
                <c:pt idx="60">
                  <c:v>0.0109814008705977</c:v>
                </c:pt>
                <c:pt idx="61">
                  <c:v>0.0111792639493471</c:v>
                </c:pt>
                <c:pt idx="62">
                  <c:v>0.0113771270280967</c:v>
                </c:pt>
                <c:pt idx="63">
                  <c:v>0.011574990106846</c:v>
                </c:pt>
                <c:pt idx="64">
                  <c:v>0.011574990106846</c:v>
                </c:pt>
                <c:pt idx="65">
                  <c:v>0.011574990106846</c:v>
                </c:pt>
                <c:pt idx="66">
                  <c:v>0.0120696478037199</c:v>
                </c:pt>
                <c:pt idx="67">
                  <c:v>0.0122675108824695</c:v>
                </c:pt>
                <c:pt idx="68">
                  <c:v>0.0124653739612191</c:v>
                </c:pt>
                <c:pt idx="69">
                  <c:v>0.0126632370399684</c:v>
                </c:pt>
                <c:pt idx="70">
                  <c:v>0.012861100118718</c:v>
                </c:pt>
                <c:pt idx="71">
                  <c:v>0.012861100118718</c:v>
                </c:pt>
                <c:pt idx="72">
                  <c:v>0.012861100118718</c:v>
                </c:pt>
                <c:pt idx="73">
                  <c:v>0.0134546893549665</c:v>
                </c:pt>
                <c:pt idx="74">
                  <c:v>0.0135536208943412</c:v>
                </c:pt>
                <c:pt idx="75">
                  <c:v>0.0137514839730906</c:v>
                </c:pt>
                <c:pt idx="76">
                  <c:v>0.0139493470518401</c:v>
                </c:pt>
                <c:pt idx="77">
                  <c:v>0.0141472101305895</c:v>
                </c:pt>
                <c:pt idx="78">
                  <c:v>0.0141472101305895</c:v>
                </c:pt>
                <c:pt idx="79">
                  <c:v>0.0141472101305895</c:v>
                </c:pt>
                <c:pt idx="80">
                  <c:v>0.0146418678274636</c:v>
                </c:pt>
                <c:pt idx="81">
                  <c:v>0.0148397309062129</c:v>
                </c:pt>
                <c:pt idx="82">
                  <c:v>0.0150375939849625</c:v>
                </c:pt>
                <c:pt idx="83">
                  <c:v>0.0151365255243372</c:v>
                </c:pt>
                <c:pt idx="84">
                  <c:v>0.0153343886030868</c:v>
                </c:pt>
                <c:pt idx="85">
                  <c:v>0.0153343886030868</c:v>
                </c:pt>
                <c:pt idx="86">
                  <c:v>0.0153343886030868</c:v>
                </c:pt>
                <c:pt idx="87">
                  <c:v>0.0158290462999604</c:v>
                </c:pt>
                <c:pt idx="88">
                  <c:v>0.01602690937871</c:v>
                </c:pt>
                <c:pt idx="89">
                  <c:v>0.016224772457459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7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7期-外包EDD_20210101_20210331.xls]Sheet1'!$E$1:$E$90</c:f>
              <c:numCache>
                <c:formatCode>0.00%</c:formatCode>
                <c:ptCount val="90"/>
                <c:pt idx="0">
                  <c:v>0.000178082191780822</c:v>
                </c:pt>
                <c:pt idx="1">
                  <c:v>0.000356164383561644</c:v>
                </c:pt>
                <c:pt idx="2">
                  <c:v>0.000534246575342466</c:v>
                </c:pt>
                <c:pt idx="3">
                  <c:v>0.000712328767123288</c:v>
                </c:pt>
                <c:pt idx="4">
                  <c:v>0.00089041095890411</c:v>
                </c:pt>
                <c:pt idx="5">
                  <c:v>0.00106849315068493</c:v>
                </c:pt>
                <c:pt idx="6">
                  <c:v>0.00124657534246575</c:v>
                </c:pt>
                <c:pt idx="7">
                  <c:v>0.00142465753424658</c:v>
                </c:pt>
                <c:pt idx="8">
                  <c:v>0.0016027397260274</c:v>
                </c:pt>
                <c:pt idx="9">
                  <c:v>0.00178082191780822</c:v>
                </c:pt>
                <c:pt idx="10">
                  <c:v>0.00195890410958904</c:v>
                </c:pt>
                <c:pt idx="11">
                  <c:v>0.00213698630136986</c:v>
                </c:pt>
                <c:pt idx="12">
                  <c:v>0.00231506849315068</c:v>
                </c:pt>
                <c:pt idx="13">
                  <c:v>0.00249315068493151</c:v>
                </c:pt>
                <c:pt idx="14">
                  <c:v>0.00267123287671233</c:v>
                </c:pt>
                <c:pt idx="15">
                  <c:v>0.00284931506849315</c:v>
                </c:pt>
                <c:pt idx="16">
                  <c:v>0.00302739726027397</c:v>
                </c:pt>
                <c:pt idx="17">
                  <c:v>0.00320547945205479</c:v>
                </c:pt>
                <c:pt idx="18">
                  <c:v>0.00338356164383562</c:v>
                </c:pt>
                <c:pt idx="19">
                  <c:v>0.00356164383561644</c:v>
                </c:pt>
                <c:pt idx="20">
                  <c:v>0.00373972602739726</c:v>
                </c:pt>
                <c:pt idx="21">
                  <c:v>0.00391780821917808</c:v>
                </c:pt>
                <c:pt idx="22">
                  <c:v>0.0040958904109589</c:v>
                </c:pt>
                <c:pt idx="23">
                  <c:v>0.00427397260273973</c:v>
                </c:pt>
                <c:pt idx="24">
                  <c:v>0.00445205479452055</c:v>
                </c:pt>
                <c:pt idx="25">
                  <c:v>0.00463013698630137</c:v>
                </c:pt>
                <c:pt idx="26">
                  <c:v>0.00480821917808219</c:v>
                </c:pt>
                <c:pt idx="27">
                  <c:v>0.00498630136986301</c:v>
                </c:pt>
                <c:pt idx="28">
                  <c:v>0.00516438356164384</c:v>
                </c:pt>
                <c:pt idx="29">
                  <c:v>0.00534246575342466</c:v>
                </c:pt>
                <c:pt idx="30">
                  <c:v>0.00552054794520548</c:v>
                </c:pt>
                <c:pt idx="31">
                  <c:v>0.0056986301369863</c:v>
                </c:pt>
                <c:pt idx="32">
                  <c:v>0.00587671232876712</c:v>
                </c:pt>
                <c:pt idx="33">
                  <c:v>0.00605479452054795</c:v>
                </c:pt>
                <c:pt idx="34">
                  <c:v>0.00623287671232877</c:v>
                </c:pt>
                <c:pt idx="35">
                  <c:v>0.00641095890410959</c:v>
                </c:pt>
                <c:pt idx="36">
                  <c:v>0.00658904109589041</c:v>
                </c:pt>
                <c:pt idx="37">
                  <c:v>0.00676712328767123</c:v>
                </c:pt>
                <c:pt idx="38">
                  <c:v>0.00694520547945205</c:v>
                </c:pt>
                <c:pt idx="39">
                  <c:v>0.00712328767123288</c:v>
                </c:pt>
                <c:pt idx="40">
                  <c:v>0.0073013698630137</c:v>
                </c:pt>
                <c:pt idx="41">
                  <c:v>0.00747945205479452</c:v>
                </c:pt>
                <c:pt idx="42">
                  <c:v>0.00765753424657534</c:v>
                </c:pt>
                <c:pt idx="43">
                  <c:v>0.00783561643835616</c:v>
                </c:pt>
                <c:pt idx="44">
                  <c:v>0.00801369863013699</c:v>
                </c:pt>
                <c:pt idx="45">
                  <c:v>0.00819178082191781</c:v>
                </c:pt>
                <c:pt idx="46">
                  <c:v>0.00836986301369863</c:v>
                </c:pt>
                <c:pt idx="47">
                  <c:v>0.00854794520547945</c:v>
                </c:pt>
                <c:pt idx="48">
                  <c:v>0.00872602739726027</c:v>
                </c:pt>
                <c:pt idx="49">
                  <c:v>0.0089041095890411</c:v>
                </c:pt>
                <c:pt idx="50">
                  <c:v>0.00908219178082192</c:v>
                </c:pt>
                <c:pt idx="51">
                  <c:v>0.00926027397260274</c:v>
                </c:pt>
                <c:pt idx="52">
                  <c:v>0.00943835616438356</c:v>
                </c:pt>
                <c:pt idx="53">
                  <c:v>0.00961643835616438</c:v>
                </c:pt>
                <c:pt idx="54">
                  <c:v>0.00979452054794521</c:v>
                </c:pt>
                <c:pt idx="55">
                  <c:v>0.00997260273972603</c:v>
                </c:pt>
                <c:pt idx="56">
                  <c:v>0.0101506849315068</c:v>
                </c:pt>
                <c:pt idx="57">
                  <c:v>0.0103287671232877</c:v>
                </c:pt>
                <c:pt idx="58">
                  <c:v>0.0105068493150685</c:v>
                </c:pt>
                <c:pt idx="59">
                  <c:v>0.0106849315068493</c:v>
                </c:pt>
                <c:pt idx="60">
                  <c:v>0.0108630136986301</c:v>
                </c:pt>
                <c:pt idx="61">
                  <c:v>0.011041095890411</c:v>
                </c:pt>
                <c:pt idx="62">
                  <c:v>0.0112191780821918</c:v>
                </c:pt>
                <c:pt idx="63">
                  <c:v>0.0113972602739726</c:v>
                </c:pt>
                <c:pt idx="64">
                  <c:v>0.0115753424657534</c:v>
                </c:pt>
                <c:pt idx="65">
                  <c:v>0.0117534246575342</c:v>
                </c:pt>
                <c:pt idx="66">
                  <c:v>0.0119315068493151</c:v>
                </c:pt>
                <c:pt idx="67">
                  <c:v>0.0121095890410959</c:v>
                </c:pt>
                <c:pt idx="68">
                  <c:v>0.0122876712328767</c:v>
                </c:pt>
                <c:pt idx="69">
                  <c:v>0.0124657534246575</c:v>
                </c:pt>
                <c:pt idx="70">
                  <c:v>0.0126438356164384</c:v>
                </c:pt>
                <c:pt idx="71">
                  <c:v>0.0128219178082192</c:v>
                </c:pt>
                <c:pt idx="72">
                  <c:v>0.013</c:v>
                </c:pt>
                <c:pt idx="73">
                  <c:v>0.0131780821917808</c:v>
                </c:pt>
                <c:pt idx="74">
                  <c:v>0.0133561643835616</c:v>
                </c:pt>
                <c:pt idx="75">
                  <c:v>0.0135342465753425</c:v>
                </c:pt>
                <c:pt idx="76">
                  <c:v>0.0137123287671233</c:v>
                </c:pt>
                <c:pt idx="77">
                  <c:v>0.0138904109589041</c:v>
                </c:pt>
                <c:pt idx="78">
                  <c:v>0.0140684931506849</c:v>
                </c:pt>
                <c:pt idx="79">
                  <c:v>0.0142465753424658</c:v>
                </c:pt>
                <c:pt idx="80">
                  <c:v>0.0144246575342466</c:v>
                </c:pt>
                <c:pt idx="81">
                  <c:v>0.0146027397260274</c:v>
                </c:pt>
                <c:pt idx="82">
                  <c:v>0.0147808219178082</c:v>
                </c:pt>
                <c:pt idx="83">
                  <c:v>0.014958904109589</c:v>
                </c:pt>
                <c:pt idx="84">
                  <c:v>0.0151369863013699</c:v>
                </c:pt>
                <c:pt idx="85">
                  <c:v>0.0153150684931507</c:v>
                </c:pt>
                <c:pt idx="86">
                  <c:v>0.0154931506849315</c:v>
                </c:pt>
                <c:pt idx="87">
                  <c:v>0.0156712328767123</c:v>
                </c:pt>
                <c:pt idx="88">
                  <c:v>0.0158493150684932</c:v>
                </c:pt>
                <c:pt idx="89">
                  <c:v>0.01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9:4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